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11FD" w:rsidRDefault="002011FD" w:rsidP="002011FD">
      <w:pPr>
        <w:jc w:val="center"/>
      </w:pPr>
      <w:bookmarkStart w:id="0" w:name="_GoBack"/>
      <w:bookmarkEnd w:id="0"/>
      <w:r>
        <w:t>100 Sociological TED Talks</w:t>
      </w:r>
    </w:p>
    <w:p w:rsidR="002011FD" w:rsidRDefault="002011FD" w:rsidP="002011FD">
      <w:r w:rsidRPr="002011FD">
        <w:t xml:space="preserve">There will be 3 TED Talks you will review over the course of the semester. Each of the three sections of the class will include numerous TED Talks you can choose from. You will review a TED Talk viewed in class or from the list provided. The TED Talk Reviews will be on Canvas. The reviews will feature numerous questions on what TED Talk you have chosen and its implications within sociology. These reviews are will demonstrate your ability to use critical thinking skills when applying sociological concepts.  </w:t>
      </w:r>
    </w:p>
    <w:p w:rsidR="00B61515" w:rsidRDefault="00B61515" w:rsidP="002011FD">
      <w:pPr>
        <w:pStyle w:val="ListParagraph"/>
        <w:numPr>
          <w:ilvl w:val="0"/>
          <w:numId w:val="1"/>
        </w:numPr>
        <w:ind w:left="1080" w:hanging="630"/>
      </w:pPr>
      <w:r>
        <w:t>Aaron Huey - America's native prisoners of war</w:t>
      </w:r>
    </w:p>
    <w:p w:rsidR="00B61515" w:rsidRDefault="00B61515" w:rsidP="002011FD">
      <w:pPr>
        <w:pStyle w:val="ListParagraph"/>
        <w:numPr>
          <w:ilvl w:val="0"/>
          <w:numId w:val="1"/>
        </w:numPr>
        <w:ind w:left="1080" w:hanging="630"/>
      </w:pPr>
      <w:r>
        <w:t>Adam Grant - The surprising habits of original thinkers</w:t>
      </w:r>
    </w:p>
    <w:p w:rsidR="00B61515" w:rsidRDefault="00B61515" w:rsidP="002011FD">
      <w:pPr>
        <w:pStyle w:val="ListParagraph"/>
        <w:numPr>
          <w:ilvl w:val="0"/>
          <w:numId w:val="1"/>
        </w:numPr>
        <w:ind w:left="1080" w:hanging="630"/>
      </w:pPr>
      <w:r>
        <w:t>Al Gore - New thinking on the climate crisis</w:t>
      </w:r>
    </w:p>
    <w:p w:rsidR="00B61515" w:rsidRDefault="00B61515" w:rsidP="002011FD">
      <w:pPr>
        <w:pStyle w:val="ListParagraph"/>
        <w:numPr>
          <w:ilvl w:val="0"/>
          <w:numId w:val="1"/>
        </w:numPr>
        <w:ind w:left="1080" w:hanging="630"/>
      </w:pPr>
      <w:r>
        <w:t>Angélica Dass - The beauty of human skin in every color</w:t>
      </w:r>
    </w:p>
    <w:p w:rsidR="00B61515" w:rsidRDefault="00B61515" w:rsidP="002011FD">
      <w:pPr>
        <w:pStyle w:val="ListParagraph"/>
        <w:numPr>
          <w:ilvl w:val="0"/>
          <w:numId w:val="1"/>
        </w:numPr>
        <w:ind w:left="1080" w:hanging="630"/>
      </w:pPr>
      <w:r>
        <w:t xml:space="preserve">Barry Schwartz - The paradox of choice </w:t>
      </w:r>
    </w:p>
    <w:p w:rsidR="00B61515" w:rsidRDefault="00B61515" w:rsidP="002011FD">
      <w:pPr>
        <w:pStyle w:val="ListParagraph"/>
        <w:numPr>
          <w:ilvl w:val="0"/>
          <w:numId w:val="1"/>
        </w:numPr>
        <w:ind w:left="1080" w:hanging="630"/>
      </w:pPr>
      <w:r>
        <w:t xml:space="preserve">Ben Ambridge - 10 myths about psychology: debunked </w:t>
      </w:r>
    </w:p>
    <w:p w:rsidR="00B61515" w:rsidRDefault="00B61515" w:rsidP="002011FD">
      <w:pPr>
        <w:pStyle w:val="ListParagraph"/>
        <w:numPr>
          <w:ilvl w:val="0"/>
          <w:numId w:val="1"/>
        </w:numPr>
        <w:ind w:left="1080" w:hanging="630"/>
      </w:pPr>
      <w:r>
        <w:t>Brian Little - Who are you, really? The puzzle of personality</w:t>
      </w:r>
    </w:p>
    <w:p w:rsidR="00B61515" w:rsidRDefault="00B61515" w:rsidP="002011FD">
      <w:pPr>
        <w:pStyle w:val="ListParagraph"/>
        <w:numPr>
          <w:ilvl w:val="0"/>
          <w:numId w:val="1"/>
        </w:numPr>
        <w:ind w:left="1080" w:hanging="630"/>
      </w:pPr>
      <w:r>
        <w:t xml:space="preserve">Bryan Stevenson - We need to talk about an injustice </w:t>
      </w:r>
    </w:p>
    <w:p w:rsidR="00B61515" w:rsidRDefault="00B61515" w:rsidP="002011FD">
      <w:pPr>
        <w:pStyle w:val="ListParagraph"/>
        <w:numPr>
          <w:ilvl w:val="0"/>
          <w:numId w:val="1"/>
        </w:numPr>
        <w:ind w:left="1080" w:hanging="630"/>
      </w:pPr>
      <w:r>
        <w:t>Cameron Russell - Looks aren't everything. Believe me, I'm a model.</w:t>
      </w:r>
    </w:p>
    <w:p w:rsidR="00B61515" w:rsidRDefault="00B61515" w:rsidP="002011FD">
      <w:pPr>
        <w:pStyle w:val="ListParagraph"/>
        <w:numPr>
          <w:ilvl w:val="0"/>
          <w:numId w:val="1"/>
        </w:numPr>
        <w:ind w:left="1080" w:hanging="630"/>
      </w:pPr>
      <w:r>
        <w:t xml:space="preserve">Carol Craig at TEDxGlasgow - Enlightenment in the age of materialism: </w:t>
      </w:r>
    </w:p>
    <w:p w:rsidR="00B61515" w:rsidRDefault="00B61515" w:rsidP="002011FD">
      <w:pPr>
        <w:pStyle w:val="ListParagraph"/>
        <w:numPr>
          <w:ilvl w:val="0"/>
          <w:numId w:val="1"/>
        </w:numPr>
        <w:ind w:left="1080" w:hanging="630"/>
      </w:pPr>
      <w:r>
        <w:t>Caroline Heldman at TEDxYouth@SanDiego - The Sexy Lie</w:t>
      </w:r>
    </w:p>
    <w:p w:rsidR="00B61515" w:rsidRDefault="00B61515" w:rsidP="002011FD">
      <w:pPr>
        <w:pStyle w:val="ListParagraph"/>
        <w:numPr>
          <w:ilvl w:val="0"/>
          <w:numId w:val="1"/>
        </w:numPr>
        <w:ind w:left="1080" w:hanging="630"/>
      </w:pPr>
      <w:r>
        <w:t>Cecilia Beltran at TEDxEast - Why we believe in myths</w:t>
      </w:r>
    </w:p>
    <w:p w:rsidR="00B61515" w:rsidRDefault="00B61515" w:rsidP="002011FD">
      <w:pPr>
        <w:pStyle w:val="ListParagraph"/>
        <w:numPr>
          <w:ilvl w:val="0"/>
          <w:numId w:val="1"/>
        </w:numPr>
        <w:ind w:left="1080" w:hanging="630"/>
      </w:pPr>
      <w:r>
        <w:t>Clay Shirky - How cellphones, Twitter, Facebook can make history</w:t>
      </w:r>
    </w:p>
    <w:p w:rsidR="00B61515" w:rsidRDefault="00B61515" w:rsidP="002011FD">
      <w:pPr>
        <w:pStyle w:val="ListParagraph"/>
        <w:numPr>
          <w:ilvl w:val="0"/>
          <w:numId w:val="1"/>
        </w:numPr>
        <w:ind w:left="1080" w:hanging="630"/>
      </w:pPr>
      <w:r>
        <w:t>Clay Shirky - How cognitive surplus will change the world</w:t>
      </w:r>
    </w:p>
    <w:p w:rsidR="00B61515" w:rsidRDefault="00B61515" w:rsidP="002011FD">
      <w:pPr>
        <w:pStyle w:val="ListParagraph"/>
        <w:numPr>
          <w:ilvl w:val="0"/>
          <w:numId w:val="1"/>
        </w:numPr>
        <w:ind w:left="1080" w:hanging="630"/>
      </w:pPr>
      <w:r>
        <w:t>Colin Stokes - How movies teach manhood</w:t>
      </w:r>
    </w:p>
    <w:p w:rsidR="00B61515" w:rsidRDefault="00B61515" w:rsidP="002011FD">
      <w:pPr>
        <w:pStyle w:val="ListParagraph"/>
        <w:numPr>
          <w:ilvl w:val="0"/>
          <w:numId w:val="1"/>
        </w:numPr>
        <w:ind w:left="1080" w:hanging="630"/>
      </w:pPr>
      <w:r>
        <w:t xml:space="preserve">Colin Stokes at TEDxBeaconStreet- The hidden meanings in kids' movies | </w:t>
      </w:r>
    </w:p>
    <w:p w:rsidR="00B61515" w:rsidRDefault="00B61515" w:rsidP="002011FD">
      <w:pPr>
        <w:pStyle w:val="ListParagraph"/>
        <w:numPr>
          <w:ilvl w:val="0"/>
          <w:numId w:val="1"/>
        </w:numPr>
        <w:ind w:left="1080" w:hanging="630"/>
      </w:pPr>
      <w:r>
        <w:t xml:space="preserve">Dada Gunamuktananda at TEDxNoosa 2014 - Consciousness -- the final frontier </w:t>
      </w:r>
    </w:p>
    <w:p w:rsidR="00B61515" w:rsidRDefault="00B61515" w:rsidP="002011FD">
      <w:pPr>
        <w:pStyle w:val="ListParagraph"/>
        <w:numPr>
          <w:ilvl w:val="0"/>
          <w:numId w:val="1"/>
        </w:numPr>
        <w:ind w:left="1080" w:hanging="630"/>
      </w:pPr>
      <w:r>
        <w:t>Dave Brain - What a planet needs to sustain life</w:t>
      </w:r>
    </w:p>
    <w:p w:rsidR="00B61515" w:rsidRDefault="00B61515" w:rsidP="002011FD">
      <w:pPr>
        <w:pStyle w:val="ListParagraph"/>
        <w:numPr>
          <w:ilvl w:val="0"/>
          <w:numId w:val="1"/>
        </w:numPr>
        <w:ind w:left="1080" w:hanging="630"/>
      </w:pPr>
      <w:r>
        <w:t xml:space="preserve">Dave Oswald Mitchell at TEDxRegina - The grammar of social change: </w:t>
      </w:r>
    </w:p>
    <w:p w:rsidR="00B61515" w:rsidRDefault="00B61515" w:rsidP="002011FD">
      <w:pPr>
        <w:pStyle w:val="ListParagraph"/>
        <w:numPr>
          <w:ilvl w:val="0"/>
          <w:numId w:val="1"/>
        </w:numPr>
        <w:ind w:left="1080" w:hanging="630"/>
      </w:pPr>
      <w:r>
        <w:t>David Christian - The history of our world in 18 minutes</w:t>
      </w:r>
    </w:p>
    <w:p w:rsidR="00B61515" w:rsidRDefault="00B61515" w:rsidP="002011FD">
      <w:pPr>
        <w:pStyle w:val="ListParagraph"/>
        <w:numPr>
          <w:ilvl w:val="0"/>
          <w:numId w:val="1"/>
        </w:numPr>
        <w:ind w:left="1080" w:hanging="630"/>
      </w:pPr>
      <w:r>
        <w:t>David Pizarro - The strange politics of disgust</w:t>
      </w:r>
    </w:p>
    <w:p w:rsidR="00B61515" w:rsidRDefault="00B61515" w:rsidP="002011FD">
      <w:pPr>
        <w:pStyle w:val="ListParagraph"/>
        <w:numPr>
          <w:ilvl w:val="0"/>
          <w:numId w:val="1"/>
        </w:numPr>
        <w:ind w:left="1080" w:hanging="630"/>
      </w:pPr>
      <w:r>
        <w:t>Devdutt Pattanaik - East vs. West -- the myths that mystify</w:t>
      </w:r>
    </w:p>
    <w:p w:rsidR="00B61515" w:rsidRDefault="00B61515" w:rsidP="002011FD">
      <w:pPr>
        <w:pStyle w:val="ListParagraph"/>
        <w:numPr>
          <w:ilvl w:val="0"/>
          <w:numId w:val="1"/>
        </w:numPr>
        <w:ind w:left="1080" w:hanging="630"/>
      </w:pPr>
      <w:r>
        <w:t>Dorothy Roberts - The problem with race-based medicine</w:t>
      </w:r>
    </w:p>
    <w:p w:rsidR="00B61515" w:rsidRDefault="00B61515" w:rsidP="002011FD">
      <w:pPr>
        <w:pStyle w:val="ListParagraph"/>
        <w:numPr>
          <w:ilvl w:val="0"/>
          <w:numId w:val="1"/>
        </w:numPr>
        <w:ind w:left="1080" w:hanging="630"/>
      </w:pPr>
      <w:r>
        <w:t xml:space="preserve">Dr. Zhana Vrangalova at TEDxCollegeofWilliam&amp;Mary - Is Casual Sex Bad For You? </w:t>
      </w:r>
    </w:p>
    <w:p w:rsidR="00B61515" w:rsidRDefault="00B61515" w:rsidP="002011FD">
      <w:pPr>
        <w:pStyle w:val="ListParagraph"/>
        <w:numPr>
          <w:ilvl w:val="0"/>
          <w:numId w:val="1"/>
        </w:numPr>
        <w:ind w:left="1080" w:hanging="630"/>
      </w:pPr>
      <w:r>
        <w:t>Eric Whitacre - A virtual choir 2,000 voices strong</w:t>
      </w:r>
    </w:p>
    <w:p w:rsidR="00B61515" w:rsidRDefault="00B61515" w:rsidP="002011FD">
      <w:pPr>
        <w:pStyle w:val="ListParagraph"/>
        <w:numPr>
          <w:ilvl w:val="0"/>
          <w:numId w:val="1"/>
        </w:numPr>
        <w:ind w:left="1080" w:hanging="630"/>
      </w:pPr>
      <w:r>
        <w:t>Erin Gruwell at TEDxChapmanU - Becoming a Catalyst for Change</w:t>
      </w:r>
    </w:p>
    <w:p w:rsidR="00B61515" w:rsidRDefault="00B61515" w:rsidP="002011FD">
      <w:pPr>
        <w:pStyle w:val="ListParagraph"/>
        <w:numPr>
          <w:ilvl w:val="0"/>
          <w:numId w:val="1"/>
        </w:numPr>
        <w:ind w:left="1080" w:hanging="630"/>
      </w:pPr>
      <w:r>
        <w:t>Esther Perel - Rethinking infidelity ... a talk for anyone who has ever loved</w:t>
      </w:r>
    </w:p>
    <w:p w:rsidR="00B61515" w:rsidRDefault="00B61515" w:rsidP="002011FD">
      <w:pPr>
        <w:pStyle w:val="ListParagraph"/>
        <w:numPr>
          <w:ilvl w:val="0"/>
          <w:numId w:val="1"/>
        </w:numPr>
        <w:ind w:left="1080" w:hanging="630"/>
      </w:pPr>
      <w:r>
        <w:t>Graham Hancock - The War on Consciousness BANNED TED TALK</w:t>
      </w:r>
    </w:p>
    <w:p w:rsidR="00B61515" w:rsidRDefault="00B61515" w:rsidP="002011FD">
      <w:pPr>
        <w:pStyle w:val="ListParagraph"/>
        <w:numPr>
          <w:ilvl w:val="0"/>
          <w:numId w:val="1"/>
        </w:numPr>
        <w:ind w:left="1080" w:hanging="630"/>
      </w:pPr>
      <w:r>
        <w:t>Hannah Fry - Is life really that complex?</w:t>
      </w:r>
    </w:p>
    <w:p w:rsidR="00B61515" w:rsidRDefault="00B61515" w:rsidP="002011FD">
      <w:pPr>
        <w:pStyle w:val="ListParagraph"/>
        <w:numPr>
          <w:ilvl w:val="0"/>
          <w:numId w:val="1"/>
        </w:numPr>
        <w:ind w:left="1080" w:hanging="630"/>
      </w:pPr>
      <w:r>
        <w:t>Hans Rosling - Asia's rise -- how and when</w:t>
      </w:r>
    </w:p>
    <w:p w:rsidR="00B61515" w:rsidRDefault="00B61515" w:rsidP="002011FD">
      <w:pPr>
        <w:pStyle w:val="ListParagraph"/>
        <w:numPr>
          <w:ilvl w:val="0"/>
          <w:numId w:val="1"/>
        </w:numPr>
        <w:ind w:left="1080" w:hanging="630"/>
      </w:pPr>
      <w:r>
        <w:t>Hans Rosling - Global population growth, box by box</w:t>
      </w:r>
    </w:p>
    <w:p w:rsidR="00B61515" w:rsidRDefault="00B61515" w:rsidP="002011FD">
      <w:pPr>
        <w:pStyle w:val="ListParagraph"/>
        <w:numPr>
          <w:ilvl w:val="0"/>
          <w:numId w:val="1"/>
        </w:numPr>
        <w:ind w:left="1080" w:hanging="630"/>
      </w:pPr>
      <w:r>
        <w:t>Hans Rosling - Insights on HIV, in stunning data visuals</w:t>
      </w:r>
    </w:p>
    <w:p w:rsidR="00B61515" w:rsidRDefault="00B61515" w:rsidP="002011FD">
      <w:pPr>
        <w:pStyle w:val="ListParagraph"/>
        <w:numPr>
          <w:ilvl w:val="0"/>
          <w:numId w:val="1"/>
        </w:numPr>
        <w:ind w:left="1080" w:hanging="630"/>
      </w:pPr>
      <w:r>
        <w:t>Hans Rosling - Let my dataset change your mindset</w:t>
      </w:r>
    </w:p>
    <w:p w:rsidR="00B61515" w:rsidRDefault="00B61515" w:rsidP="002011FD">
      <w:pPr>
        <w:pStyle w:val="ListParagraph"/>
        <w:numPr>
          <w:ilvl w:val="0"/>
          <w:numId w:val="1"/>
        </w:numPr>
        <w:ind w:left="1080" w:hanging="630"/>
      </w:pPr>
      <w:r>
        <w:t>Hans Rosling - Religions and babies</w:t>
      </w:r>
    </w:p>
    <w:p w:rsidR="00B61515" w:rsidRDefault="00B61515" w:rsidP="002011FD">
      <w:pPr>
        <w:pStyle w:val="ListParagraph"/>
        <w:numPr>
          <w:ilvl w:val="0"/>
          <w:numId w:val="1"/>
        </w:numPr>
        <w:ind w:left="1080" w:hanging="630"/>
      </w:pPr>
      <w:r>
        <w:t>Hans Rosling - The best stats you've ever seen</w:t>
      </w:r>
    </w:p>
    <w:p w:rsidR="00B61515" w:rsidRDefault="00B61515" w:rsidP="002011FD">
      <w:pPr>
        <w:pStyle w:val="ListParagraph"/>
        <w:numPr>
          <w:ilvl w:val="0"/>
          <w:numId w:val="1"/>
        </w:numPr>
        <w:ind w:left="1080" w:hanging="630"/>
      </w:pPr>
      <w:r>
        <w:t>Hans Rosling - The good news of the decade? We're winning the war against child mortality</w:t>
      </w:r>
    </w:p>
    <w:p w:rsidR="00B61515" w:rsidRDefault="00B61515" w:rsidP="002011FD">
      <w:pPr>
        <w:pStyle w:val="ListParagraph"/>
        <w:numPr>
          <w:ilvl w:val="0"/>
          <w:numId w:val="1"/>
        </w:numPr>
        <w:ind w:left="1080" w:hanging="630"/>
      </w:pPr>
      <w:r>
        <w:lastRenderedPageBreak/>
        <w:t>Hans Rosling - The magic washing machine</w:t>
      </w:r>
    </w:p>
    <w:p w:rsidR="00B61515" w:rsidRDefault="00B61515" w:rsidP="002011FD">
      <w:pPr>
        <w:pStyle w:val="ListParagraph"/>
        <w:numPr>
          <w:ilvl w:val="0"/>
          <w:numId w:val="1"/>
        </w:numPr>
        <w:ind w:left="1080" w:hanging="630"/>
      </w:pPr>
      <w:r>
        <w:t>Hans Rosling, Ola Rosling - How not to be ignorant about the world</w:t>
      </w:r>
    </w:p>
    <w:p w:rsidR="00B61515" w:rsidRDefault="00B61515" w:rsidP="002011FD">
      <w:pPr>
        <w:pStyle w:val="ListParagraph"/>
        <w:numPr>
          <w:ilvl w:val="0"/>
          <w:numId w:val="1"/>
        </w:numPr>
        <w:ind w:left="1080" w:hanging="630"/>
      </w:pPr>
      <w:r>
        <w:t>Helen Fisher - Technology hasn't changed love. Here's why</w:t>
      </w:r>
    </w:p>
    <w:p w:rsidR="00B61515" w:rsidRDefault="00B61515" w:rsidP="002011FD">
      <w:pPr>
        <w:pStyle w:val="ListParagraph"/>
        <w:numPr>
          <w:ilvl w:val="0"/>
          <w:numId w:val="1"/>
        </w:numPr>
        <w:ind w:left="1080" w:hanging="630"/>
      </w:pPr>
      <w:r>
        <w:t>Isaac Lidsky - What reality are you creating for yourself?</w:t>
      </w:r>
    </w:p>
    <w:p w:rsidR="00B61515" w:rsidRDefault="00B61515" w:rsidP="002011FD">
      <w:pPr>
        <w:pStyle w:val="ListParagraph"/>
        <w:numPr>
          <w:ilvl w:val="0"/>
          <w:numId w:val="1"/>
        </w:numPr>
        <w:ind w:left="1080" w:hanging="630"/>
      </w:pPr>
      <w:r>
        <w:t xml:space="preserve">James Glattfelder at TEDxSalford - The consciousness of reality </w:t>
      </w:r>
    </w:p>
    <w:p w:rsidR="00B61515" w:rsidRDefault="00B61515" w:rsidP="002011FD">
      <w:pPr>
        <w:pStyle w:val="ListParagraph"/>
        <w:numPr>
          <w:ilvl w:val="0"/>
          <w:numId w:val="1"/>
        </w:numPr>
        <w:ind w:left="1080" w:hanging="630"/>
      </w:pPr>
      <w:r w:rsidRPr="00CF36CA">
        <w:t>Ja</w:t>
      </w:r>
      <w:r>
        <w:t xml:space="preserve">ne Goodall - </w:t>
      </w:r>
      <w:r w:rsidRPr="00CF36CA">
        <w:t>What separates us from chimpanzees?</w:t>
      </w:r>
    </w:p>
    <w:p w:rsidR="00B61515" w:rsidRDefault="00B61515" w:rsidP="002011FD">
      <w:pPr>
        <w:pStyle w:val="ListParagraph"/>
        <w:numPr>
          <w:ilvl w:val="0"/>
          <w:numId w:val="1"/>
        </w:numPr>
        <w:ind w:left="1080" w:hanging="630"/>
      </w:pPr>
      <w:r>
        <w:t>Jeff Speck - The walkable city</w:t>
      </w:r>
    </w:p>
    <w:p w:rsidR="00B61515" w:rsidRDefault="00B61515" w:rsidP="002011FD">
      <w:pPr>
        <w:pStyle w:val="ListParagraph"/>
        <w:numPr>
          <w:ilvl w:val="0"/>
          <w:numId w:val="1"/>
        </w:numPr>
        <w:ind w:left="1080" w:hanging="630"/>
      </w:pPr>
      <w:r>
        <w:t>Jeffrey Kluger - The sibling bond</w:t>
      </w:r>
    </w:p>
    <w:p w:rsidR="00B61515" w:rsidRDefault="00B61515" w:rsidP="002011FD">
      <w:pPr>
        <w:pStyle w:val="ListParagraph"/>
        <w:numPr>
          <w:ilvl w:val="0"/>
          <w:numId w:val="1"/>
        </w:numPr>
        <w:ind w:left="1080" w:hanging="630"/>
      </w:pPr>
      <w:r>
        <w:t>Jennifer Golbeck - Your social media "likes" expose more than you think</w:t>
      </w:r>
    </w:p>
    <w:p w:rsidR="00B61515" w:rsidRDefault="00B61515" w:rsidP="002011FD">
      <w:pPr>
        <w:pStyle w:val="ListParagraph"/>
        <w:numPr>
          <w:ilvl w:val="0"/>
          <w:numId w:val="1"/>
        </w:numPr>
        <w:ind w:left="1080" w:hanging="630"/>
      </w:pPr>
      <w:r>
        <w:t>Jia Jiang - What I learned from 100 days of rejection</w:t>
      </w:r>
    </w:p>
    <w:p w:rsidR="00B61515" w:rsidRDefault="00B61515" w:rsidP="002011FD">
      <w:pPr>
        <w:pStyle w:val="ListParagraph"/>
        <w:numPr>
          <w:ilvl w:val="0"/>
          <w:numId w:val="1"/>
        </w:numPr>
        <w:ind w:left="1080" w:hanging="630"/>
      </w:pPr>
      <w:r>
        <w:t>Jon Ronson - Strange a</w:t>
      </w:r>
      <w:r w:rsidR="002011FD">
        <w:t>nswers to the psychopath test</w:t>
      </w:r>
    </w:p>
    <w:p w:rsidR="00B61515" w:rsidRDefault="00B61515" w:rsidP="002011FD">
      <w:pPr>
        <w:pStyle w:val="ListParagraph"/>
        <w:numPr>
          <w:ilvl w:val="0"/>
          <w:numId w:val="1"/>
        </w:numPr>
        <w:ind w:left="1080" w:hanging="630"/>
      </w:pPr>
      <w:r>
        <w:t>Jonathan Haidt - Religion, evolution, and the ecstasy of self-transcendence</w:t>
      </w:r>
    </w:p>
    <w:p w:rsidR="00B61515" w:rsidRDefault="00B61515" w:rsidP="002011FD">
      <w:pPr>
        <w:pStyle w:val="ListParagraph"/>
        <w:numPr>
          <w:ilvl w:val="0"/>
          <w:numId w:val="1"/>
        </w:numPr>
        <w:ind w:left="1080" w:hanging="630"/>
      </w:pPr>
      <w:r>
        <w:t>Jonathan Haidt and Chris Anderson - Can a divided America heal?</w:t>
      </w:r>
    </w:p>
    <w:p w:rsidR="00B61515" w:rsidRDefault="00B61515" w:rsidP="002011FD">
      <w:pPr>
        <w:pStyle w:val="ListParagraph"/>
        <w:numPr>
          <w:ilvl w:val="0"/>
          <w:numId w:val="1"/>
        </w:numPr>
        <w:ind w:left="1080" w:hanging="630"/>
      </w:pPr>
      <w:r>
        <w:t xml:space="preserve">Joshua Katz at TEDxUniversityofAkron - Toxic culture of education </w:t>
      </w:r>
    </w:p>
    <w:p w:rsidR="00B61515" w:rsidRDefault="00B61515" w:rsidP="002011FD">
      <w:pPr>
        <w:pStyle w:val="ListParagraph"/>
        <w:numPr>
          <w:ilvl w:val="0"/>
          <w:numId w:val="1"/>
        </w:numPr>
        <w:ind w:left="1080" w:hanging="630"/>
      </w:pPr>
      <w:r>
        <w:t>Joshua Prager - Wisdom from great writers on every year of life</w:t>
      </w:r>
    </w:p>
    <w:p w:rsidR="00B61515" w:rsidRDefault="00B61515" w:rsidP="002011FD">
      <w:pPr>
        <w:pStyle w:val="ListParagraph"/>
        <w:numPr>
          <w:ilvl w:val="0"/>
          <w:numId w:val="1"/>
        </w:numPr>
        <w:ind w:left="1080" w:hanging="630"/>
      </w:pPr>
      <w:r>
        <w:t>Julia Galef - Why you think you're right -- even if you're wrong</w:t>
      </w:r>
    </w:p>
    <w:p w:rsidR="00B61515" w:rsidRDefault="00B61515" w:rsidP="002011FD">
      <w:pPr>
        <w:pStyle w:val="ListParagraph"/>
        <w:numPr>
          <w:ilvl w:val="0"/>
          <w:numId w:val="1"/>
        </w:numPr>
        <w:ind w:left="1080" w:hanging="630"/>
      </w:pPr>
      <w:r>
        <w:t>Kio Stark - Why you should talk to strangers</w:t>
      </w:r>
    </w:p>
    <w:p w:rsidR="00B61515" w:rsidRDefault="00B61515" w:rsidP="002011FD">
      <w:pPr>
        <w:pStyle w:val="ListParagraph"/>
        <w:numPr>
          <w:ilvl w:val="0"/>
          <w:numId w:val="1"/>
        </w:numPr>
        <w:ind w:left="1080" w:hanging="630"/>
      </w:pPr>
      <w:r>
        <w:t>LaToya Ruby Frazier - A visual history of inequality in industrial America</w:t>
      </w:r>
    </w:p>
    <w:p w:rsidR="00B61515" w:rsidRDefault="00B61515" w:rsidP="002011FD">
      <w:pPr>
        <w:pStyle w:val="ListParagraph"/>
        <w:numPr>
          <w:ilvl w:val="0"/>
          <w:numId w:val="1"/>
        </w:numPr>
        <w:ind w:left="1080" w:hanging="630"/>
      </w:pPr>
      <w:r>
        <w:t>Lux Narayan - What I learned from 2,000 obituaries</w:t>
      </w:r>
    </w:p>
    <w:p w:rsidR="00B61515" w:rsidRDefault="00B61515" w:rsidP="002011FD">
      <w:pPr>
        <w:pStyle w:val="ListParagraph"/>
        <w:numPr>
          <w:ilvl w:val="0"/>
          <w:numId w:val="1"/>
        </w:numPr>
        <w:ind w:left="1080" w:hanging="630"/>
      </w:pPr>
      <w:r>
        <w:t>Majora Carter - Greening the ghetto</w:t>
      </w:r>
    </w:p>
    <w:p w:rsidR="00B61515" w:rsidRDefault="00B61515" w:rsidP="002011FD">
      <w:pPr>
        <w:pStyle w:val="ListParagraph"/>
        <w:numPr>
          <w:ilvl w:val="0"/>
          <w:numId w:val="1"/>
        </w:numPr>
        <w:ind w:left="1080" w:hanging="630"/>
      </w:pPr>
      <w:r>
        <w:t>Maria Bezaitis - Why we need strangeness</w:t>
      </w:r>
    </w:p>
    <w:p w:rsidR="00B61515" w:rsidRDefault="00B61515" w:rsidP="002011FD">
      <w:pPr>
        <w:pStyle w:val="ListParagraph"/>
        <w:numPr>
          <w:ilvl w:val="0"/>
          <w:numId w:val="1"/>
        </w:numPr>
        <w:ind w:left="1080" w:hanging="630"/>
      </w:pPr>
      <w:r>
        <w:t>Mariano Sigman - Your words may predict your future mental health</w:t>
      </w:r>
    </w:p>
    <w:p w:rsidR="00B61515" w:rsidRDefault="00B61515" w:rsidP="002011FD">
      <w:pPr>
        <w:pStyle w:val="ListParagraph"/>
        <w:numPr>
          <w:ilvl w:val="0"/>
          <w:numId w:val="1"/>
        </w:numPr>
        <w:ind w:left="1080" w:hanging="630"/>
      </w:pPr>
      <w:r>
        <w:t>Matthieu Ricard - The habits of happiness</w:t>
      </w:r>
    </w:p>
    <w:p w:rsidR="00B61515" w:rsidRDefault="00B61515" w:rsidP="002011FD">
      <w:pPr>
        <w:pStyle w:val="ListParagraph"/>
        <w:numPr>
          <w:ilvl w:val="0"/>
          <w:numId w:val="1"/>
        </w:numPr>
        <w:ind w:left="1080" w:hanging="630"/>
      </w:pPr>
      <w:r>
        <w:t xml:space="preserve">Megan Phelps-Roper - I grew up in the Westboro Baptist Church. Here's why I left </w:t>
      </w:r>
    </w:p>
    <w:p w:rsidR="00B61515" w:rsidRDefault="00B61515" w:rsidP="002011FD">
      <w:pPr>
        <w:pStyle w:val="ListParagraph"/>
        <w:numPr>
          <w:ilvl w:val="0"/>
          <w:numId w:val="1"/>
        </w:numPr>
        <w:ind w:left="1080" w:hanging="630"/>
      </w:pPr>
      <w:r>
        <w:t xml:space="preserve">Morgan Spurlock - The greatest TED Talk ever sold </w:t>
      </w:r>
    </w:p>
    <w:p w:rsidR="00B61515" w:rsidRDefault="00B61515" w:rsidP="002011FD">
      <w:pPr>
        <w:pStyle w:val="ListParagraph"/>
        <w:numPr>
          <w:ilvl w:val="0"/>
          <w:numId w:val="1"/>
        </w:numPr>
        <w:ind w:left="1080" w:hanging="630"/>
      </w:pPr>
      <w:r>
        <w:t>Niklaus Fluetsch at TEDxZUG - My true gender identity</w:t>
      </w:r>
    </w:p>
    <w:p w:rsidR="00B61515" w:rsidRDefault="00B61515" w:rsidP="002011FD">
      <w:pPr>
        <w:pStyle w:val="ListParagraph"/>
        <w:numPr>
          <w:ilvl w:val="0"/>
          <w:numId w:val="1"/>
        </w:numPr>
        <w:ind w:left="1080" w:hanging="630"/>
      </w:pPr>
      <w:r>
        <w:t>Oliver Sacks - What hallucination reveals about our minds</w:t>
      </w:r>
    </w:p>
    <w:p w:rsidR="00B61515" w:rsidRDefault="00B61515" w:rsidP="002011FD">
      <w:pPr>
        <w:pStyle w:val="ListParagraph"/>
        <w:numPr>
          <w:ilvl w:val="0"/>
          <w:numId w:val="1"/>
        </w:numPr>
        <w:ind w:left="1080" w:hanging="630"/>
      </w:pPr>
      <w:r>
        <w:t>Paul Zak - Trust, morality — and oxytocin?</w:t>
      </w:r>
    </w:p>
    <w:p w:rsidR="00B61515" w:rsidRDefault="00B61515" w:rsidP="002011FD">
      <w:pPr>
        <w:pStyle w:val="ListParagraph"/>
        <w:numPr>
          <w:ilvl w:val="0"/>
          <w:numId w:val="1"/>
        </w:numPr>
        <w:ind w:left="1080" w:hanging="630"/>
      </w:pPr>
      <w:r>
        <w:t>Peggy McIntosh at TEDxTimberlaneSchools - How Studying Privilege System</w:t>
      </w:r>
      <w:r w:rsidR="002011FD">
        <w:t>s Can Strengthen Compassion</w:t>
      </w:r>
    </w:p>
    <w:p w:rsidR="00B61515" w:rsidRDefault="00B61515" w:rsidP="002011FD">
      <w:pPr>
        <w:pStyle w:val="ListParagraph"/>
        <w:numPr>
          <w:ilvl w:val="0"/>
          <w:numId w:val="1"/>
        </w:numPr>
        <w:ind w:left="1080" w:hanging="630"/>
      </w:pPr>
      <w:r>
        <w:t>Philip Zimbardo - The psychology of evil</w:t>
      </w:r>
    </w:p>
    <w:p w:rsidR="00B61515" w:rsidRDefault="00B61515" w:rsidP="002011FD">
      <w:pPr>
        <w:pStyle w:val="ListParagraph"/>
        <w:numPr>
          <w:ilvl w:val="0"/>
          <w:numId w:val="1"/>
        </w:numPr>
        <w:ind w:left="1080" w:hanging="630"/>
      </w:pPr>
      <w:r>
        <w:t xml:space="preserve">Philip Zimbardo at TEDxRawaRiverSalon - Why boys are failing? </w:t>
      </w:r>
    </w:p>
    <w:p w:rsidR="00B61515" w:rsidRDefault="00B61515" w:rsidP="002011FD">
      <w:pPr>
        <w:pStyle w:val="ListParagraph"/>
        <w:numPr>
          <w:ilvl w:val="0"/>
          <w:numId w:val="1"/>
        </w:numPr>
        <w:ind w:left="1080" w:hanging="630"/>
      </w:pPr>
      <w:r>
        <w:t>R. Luke DuBois - Insightful human portraits made from data</w:t>
      </w:r>
    </w:p>
    <w:p w:rsidR="00B61515" w:rsidRDefault="00B61515" w:rsidP="002011FD">
      <w:pPr>
        <w:pStyle w:val="ListParagraph"/>
        <w:numPr>
          <w:ilvl w:val="0"/>
          <w:numId w:val="1"/>
        </w:numPr>
        <w:ind w:left="1080" w:hanging="630"/>
      </w:pPr>
      <w:r>
        <w:t>Rachel Botsman - The currency of the new economy is trust</w:t>
      </w:r>
    </w:p>
    <w:p w:rsidR="00B61515" w:rsidRDefault="00B61515" w:rsidP="002011FD">
      <w:pPr>
        <w:pStyle w:val="ListParagraph"/>
        <w:numPr>
          <w:ilvl w:val="0"/>
          <w:numId w:val="1"/>
        </w:numPr>
        <w:ind w:left="1080" w:hanging="630"/>
      </w:pPr>
      <w:r>
        <w:t>Rachel Botsman - We've stopped trusting institutions and started trusting strangers</w:t>
      </w:r>
    </w:p>
    <w:p w:rsidR="00B61515" w:rsidRDefault="00B61515" w:rsidP="002011FD">
      <w:pPr>
        <w:pStyle w:val="ListParagraph"/>
        <w:numPr>
          <w:ilvl w:val="0"/>
          <w:numId w:val="1"/>
        </w:numPr>
        <w:ind w:left="1080" w:hanging="630"/>
      </w:pPr>
      <w:r>
        <w:t>Read Montague - What we're learning from 5,000 brains</w:t>
      </w:r>
    </w:p>
    <w:p w:rsidR="00B61515" w:rsidRDefault="00B61515" w:rsidP="002011FD">
      <w:pPr>
        <w:pStyle w:val="ListParagraph"/>
        <w:numPr>
          <w:ilvl w:val="0"/>
          <w:numId w:val="1"/>
        </w:numPr>
        <w:ind w:left="1080" w:hanging="630"/>
      </w:pPr>
      <w:r>
        <w:t>Riccardo Sabatini - How to read the genome and build a human being</w:t>
      </w:r>
    </w:p>
    <w:p w:rsidR="00B61515" w:rsidRDefault="00B61515" w:rsidP="002011FD">
      <w:pPr>
        <w:pStyle w:val="ListParagraph"/>
        <w:numPr>
          <w:ilvl w:val="0"/>
          <w:numId w:val="1"/>
        </w:numPr>
        <w:ind w:left="1080" w:hanging="630"/>
      </w:pPr>
      <w:r>
        <w:t>Robert Waldinger - What makes a good life? Lessons from the longest study on happiness</w:t>
      </w:r>
    </w:p>
    <w:p w:rsidR="00B61515" w:rsidRDefault="00B61515" w:rsidP="002011FD">
      <w:pPr>
        <w:pStyle w:val="ListParagraph"/>
        <w:numPr>
          <w:ilvl w:val="0"/>
          <w:numId w:val="1"/>
        </w:numPr>
        <w:ind w:left="1080" w:hanging="630"/>
      </w:pPr>
      <w:r>
        <w:t>Sal Khan - Let's teach for mastery -- not test scores</w:t>
      </w:r>
    </w:p>
    <w:p w:rsidR="00B61515" w:rsidRDefault="00B61515" w:rsidP="002011FD">
      <w:pPr>
        <w:pStyle w:val="ListParagraph"/>
        <w:numPr>
          <w:ilvl w:val="0"/>
          <w:numId w:val="1"/>
        </w:numPr>
        <w:ind w:left="1080" w:hanging="630"/>
      </w:pPr>
      <w:r>
        <w:t>Sam Richards at TEDxLacador - The wisdom of sociology</w:t>
      </w:r>
    </w:p>
    <w:p w:rsidR="00B61515" w:rsidRDefault="00B61515" w:rsidP="002011FD">
      <w:pPr>
        <w:pStyle w:val="ListParagraph"/>
        <w:numPr>
          <w:ilvl w:val="0"/>
          <w:numId w:val="1"/>
        </w:numPr>
        <w:ind w:left="1080" w:hanging="630"/>
      </w:pPr>
      <w:r>
        <w:t>Sam Richards at TEDxPSU - A radical experiment in empathy</w:t>
      </w:r>
    </w:p>
    <w:p w:rsidR="00B61515" w:rsidRDefault="00B61515" w:rsidP="002011FD">
      <w:pPr>
        <w:pStyle w:val="ListParagraph"/>
        <w:numPr>
          <w:ilvl w:val="0"/>
          <w:numId w:val="1"/>
        </w:numPr>
        <w:ind w:left="1080" w:hanging="630"/>
      </w:pPr>
      <w:r>
        <w:t>Sarah-Jayne Blakemore - The mysterious workings of the adolescent brain</w:t>
      </w:r>
    </w:p>
    <w:p w:rsidR="00B61515" w:rsidRDefault="00B61515" w:rsidP="002011FD">
      <w:pPr>
        <w:pStyle w:val="ListParagraph"/>
        <w:numPr>
          <w:ilvl w:val="0"/>
          <w:numId w:val="1"/>
        </w:numPr>
        <w:ind w:left="1080" w:hanging="630"/>
      </w:pPr>
      <w:r>
        <w:t>Shane Koyczan - "To This Day" ... for the bullied and beautiful</w:t>
      </w:r>
    </w:p>
    <w:p w:rsidR="00B61515" w:rsidRDefault="00B61515" w:rsidP="002011FD">
      <w:pPr>
        <w:pStyle w:val="ListParagraph"/>
        <w:numPr>
          <w:ilvl w:val="0"/>
          <w:numId w:val="1"/>
        </w:numPr>
        <w:ind w:left="1080" w:hanging="630"/>
      </w:pPr>
      <w:r>
        <w:t xml:space="preserve">Shane Logan at TEDxUCDavis - Sociology of Mixed Martial Arts: </w:t>
      </w:r>
    </w:p>
    <w:p w:rsidR="00B61515" w:rsidRDefault="00B61515" w:rsidP="002011FD">
      <w:pPr>
        <w:pStyle w:val="ListParagraph"/>
        <w:numPr>
          <w:ilvl w:val="0"/>
          <w:numId w:val="1"/>
        </w:numPr>
        <w:ind w:left="1080" w:hanging="630"/>
      </w:pPr>
      <w:r>
        <w:lastRenderedPageBreak/>
        <w:t>Shawn Achor - The happy secret to better work</w:t>
      </w:r>
    </w:p>
    <w:p w:rsidR="00B61515" w:rsidRDefault="00B61515" w:rsidP="002011FD">
      <w:pPr>
        <w:pStyle w:val="ListParagraph"/>
        <w:numPr>
          <w:ilvl w:val="0"/>
          <w:numId w:val="1"/>
        </w:numPr>
        <w:ind w:left="1080" w:hanging="630"/>
      </w:pPr>
      <w:r>
        <w:t>Sherry Turkle - Connected, but alone?</w:t>
      </w:r>
    </w:p>
    <w:p w:rsidR="00B61515" w:rsidRDefault="00B61515" w:rsidP="002011FD">
      <w:pPr>
        <w:pStyle w:val="ListParagraph"/>
        <w:numPr>
          <w:ilvl w:val="0"/>
          <w:numId w:val="1"/>
        </w:numPr>
        <w:ind w:left="1080" w:hanging="630"/>
      </w:pPr>
      <w:r>
        <w:t>Simon Anholt - Which country does the most good for the world?</w:t>
      </w:r>
    </w:p>
    <w:p w:rsidR="00B61515" w:rsidRDefault="00B61515" w:rsidP="002011FD">
      <w:pPr>
        <w:pStyle w:val="ListParagraph"/>
        <w:numPr>
          <w:ilvl w:val="0"/>
          <w:numId w:val="1"/>
        </w:numPr>
        <w:ind w:left="1080" w:hanging="630"/>
      </w:pPr>
      <w:r>
        <w:t>Sir Ken Robinson - Bring on the learning revolution!</w:t>
      </w:r>
    </w:p>
    <w:p w:rsidR="00B61515" w:rsidRDefault="00B61515" w:rsidP="002011FD">
      <w:pPr>
        <w:pStyle w:val="ListParagraph"/>
        <w:numPr>
          <w:ilvl w:val="0"/>
          <w:numId w:val="1"/>
        </w:numPr>
        <w:ind w:left="1080" w:hanging="630"/>
      </w:pPr>
      <w:r w:rsidRPr="00CF36CA">
        <w:t xml:space="preserve">Sir Ken Robinson </w:t>
      </w:r>
      <w:r>
        <w:t xml:space="preserve">- </w:t>
      </w:r>
      <w:r w:rsidRPr="00CF36CA">
        <w:t>How to es</w:t>
      </w:r>
      <w:r>
        <w:t>cape education's death valley</w:t>
      </w:r>
    </w:p>
    <w:p w:rsidR="00B61515" w:rsidRDefault="002011FD" w:rsidP="002011FD">
      <w:pPr>
        <w:pStyle w:val="ListParagraph"/>
        <w:numPr>
          <w:ilvl w:val="0"/>
          <w:numId w:val="1"/>
        </w:numPr>
        <w:ind w:left="1080" w:hanging="630"/>
      </w:pPr>
      <w:r>
        <w:t>Sir Ken Robinson and</w:t>
      </w:r>
      <w:r w:rsidR="00B61515">
        <w:t xml:space="preserve"> Amanda Palmer - Expanding our definition of smart </w:t>
      </w:r>
    </w:p>
    <w:p w:rsidR="00B61515" w:rsidRDefault="00B61515" w:rsidP="002011FD">
      <w:pPr>
        <w:pStyle w:val="ListParagraph"/>
        <w:numPr>
          <w:ilvl w:val="0"/>
          <w:numId w:val="1"/>
        </w:numPr>
        <w:ind w:left="1080" w:hanging="630"/>
      </w:pPr>
      <w:r>
        <w:t>Sophie Scott - Why we laugh</w:t>
      </w:r>
    </w:p>
    <w:p w:rsidR="00B61515" w:rsidRDefault="00B61515" w:rsidP="002011FD">
      <w:pPr>
        <w:pStyle w:val="ListParagraph"/>
        <w:numPr>
          <w:ilvl w:val="0"/>
          <w:numId w:val="1"/>
        </w:numPr>
        <w:ind w:left="1080" w:hanging="630"/>
      </w:pPr>
      <w:r>
        <w:t xml:space="preserve">Stacy Smith - The data behind Hollywood's sexism </w:t>
      </w:r>
    </w:p>
    <w:p w:rsidR="00B61515" w:rsidRDefault="00B61515" w:rsidP="002011FD">
      <w:pPr>
        <w:pStyle w:val="ListParagraph"/>
        <w:numPr>
          <w:ilvl w:val="0"/>
          <w:numId w:val="1"/>
        </w:numPr>
        <w:ind w:left="1080" w:hanging="630"/>
      </w:pPr>
      <w:r>
        <w:t>Stefana Broadbent - How the Internet enables intimacy</w:t>
      </w:r>
    </w:p>
    <w:p w:rsidR="00B61515" w:rsidRDefault="00B61515" w:rsidP="002011FD">
      <w:pPr>
        <w:pStyle w:val="ListParagraph"/>
        <w:numPr>
          <w:ilvl w:val="0"/>
          <w:numId w:val="1"/>
        </w:numPr>
        <w:ind w:left="1080" w:hanging="630"/>
      </w:pPr>
      <w:r>
        <w:t xml:space="preserve">Steven Pinker - The surprising decline in violence </w:t>
      </w:r>
    </w:p>
    <w:p w:rsidR="00B61515" w:rsidRDefault="00B61515" w:rsidP="002011FD">
      <w:pPr>
        <w:pStyle w:val="ListParagraph"/>
        <w:numPr>
          <w:ilvl w:val="0"/>
          <w:numId w:val="1"/>
        </w:numPr>
        <w:ind w:left="1080" w:hanging="630"/>
      </w:pPr>
      <w:r>
        <w:t xml:space="preserve">Sue Klebold - My son was a Columbine shooter. This is my story    </w:t>
      </w:r>
    </w:p>
    <w:p w:rsidR="00B61515" w:rsidRDefault="00B61515" w:rsidP="002011FD">
      <w:pPr>
        <w:pStyle w:val="ListParagraph"/>
        <w:numPr>
          <w:ilvl w:val="0"/>
          <w:numId w:val="1"/>
        </w:numPr>
        <w:ind w:left="1080" w:hanging="630"/>
      </w:pPr>
      <w:r>
        <w:t>Tali Sharot - The optimism bias</w:t>
      </w:r>
    </w:p>
    <w:p w:rsidR="00B61515" w:rsidRDefault="00B61515" w:rsidP="002011FD">
      <w:pPr>
        <w:pStyle w:val="ListParagraph"/>
        <w:numPr>
          <w:ilvl w:val="0"/>
          <w:numId w:val="1"/>
        </w:numPr>
        <w:ind w:left="1080" w:hanging="630"/>
      </w:pPr>
      <w:r>
        <w:t>Thandie Newton - Embracing otherness, embracing myself</w:t>
      </w:r>
    </w:p>
    <w:p w:rsidR="00B61515" w:rsidRDefault="00B61515" w:rsidP="002011FD">
      <w:pPr>
        <w:pStyle w:val="ListParagraph"/>
        <w:numPr>
          <w:ilvl w:val="0"/>
          <w:numId w:val="1"/>
        </w:numPr>
        <w:ind w:left="1080" w:hanging="630"/>
      </w:pPr>
      <w:r>
        <w:t>Tim Harford - How frustration can make us more creative</w:t>
      </w:r>
    </w:p>
    <w:p w:rsidR="00B61515" w:rsidRDefault="00B61515" w:rsidP="002011FD">
      <w:pPr>
        <w:pStyle w:val="ListParagraph"/>
        <w:numPr>
          <w:ilvl w:val="0"/>
          <w:numId w:val="1"/>
        </w:numPr>
        <w:ind w:left="1080" w:hanging="630"/>
      </w:pPr>
      <w:r>
        <w:t>Titus Hjelm at TEDxUCL - Why we need a sociology of the dark side</w:t>
      </w:r>
    </w:p>
    <w:p w:rsidR="00B61515" w:rsidRDefault="00B61515" w:rsidP="002011FD">
      <w:pPr>
        <w:pStyle w:val="ListParagraph"/>
        <w:numPr>
          <w:ilvl w:val="0"/>
          <w:numId w:val="1"/>
        </w:numPr>
        <w:ind w:left="1080" w:hanging="630"/>
      </w:pPr>
      <w:r>
        <w:t>Vernā Myers - How to overcome our biases? Walk boldly toward them</w:t>
      </w:r>
    </w:p>
    <w:p w:rsidR="00B61515" w:rsidRDefault="00B61515" w:rsidP="002011FD">
      <w:pPr>
        <w:pStyle w:val="ListParagraph"/>
        <w:numPr>
          <w:ilvl w:val="0"/>
          <w:numId w:val="1"/>
        </w:numPr>
        <w:ind w:left="1080" w:hanging="630"/>
      </w:pPr>
      <w:r>
        <w:t>Vicki Arroyo - Let's prepare for our new climate</w:t>
      </w:r>
    </w:p>
    <w:p w:rsidR="00B61515" w:rsidRDefault="00B61515" w:rsidP="002011FD">
      <w:pPr>
        <w:pStyle w:val="ListParagraph"/>
        <w:numPr>
          <w:ilvl w:val="0"/>
          <w:numId w:val="1"/>
        </w:numPr>
        <w:ind w:left="1080" w:hanging="630"/>
      </w:pPr>
      <w:r>
        <w:t>Wade Davis - Dreams from endangered cultures</w:t>
      </w:r>
    </w:p>
    <w:p w:rsidR="00B61515" w:rsidRDefault="00B61515" w:rsidP="002011FD">
      <w:pPr>
        <w:pStyle w:val="ListParagraph"/>
        <w:numPr>
          <w:ilvl w:val="0"/>
          <w:numId w:val="1"/>
        </w:numPr>
        <w:ind w:left="1080" w:hanging="630"/>
      </w:pPr>
      <w:r>
        <w:t xml:space="preserve">Yee Won Chong at TEDxRainier - Beyond the Gender Binary: </w:t>
      </w:r>
    </w:p>
    <w:p w:rsidR="00B61515" w:rsidRDefault="00B61515" w:rsidP="002011FD">
      <w:pPr>
        <w:pStyle w:val="ListParagraph"/>
        <w:numPr>
          <w:ilvl w:val="0"/>
          <w:numId w:val="1"/>
        </w:numPr>
        <w:ind w:left="1080" w:hanging="630"/>
      </w:pPr>
      <w:r>
        <w:t>Zak Ebrahim - I am the son of a terrorist. Here's how I chose peace</w:t>
      </w:r>
    </w:p>
    <w:p w:rsidR="00B61515" w:rsidRDefault="00B61515" w:rsidP="002011FD">
      <w:pPr>
        <w:pStyle w:val="ListParagraph"/>
        <w:numPr>
          <w:ilvl w:val="0"/>
          <w:numId w:val="1"/>
        </w:numPr>
        <w:ind w:left="1080" w:hanging="630"/>
      </w:pPr>
      <w:r>
        <w:t>Zeynep Tufekci - Online social change: easy to organize, hard to win</w:t>
      </w:r>
    </w:p>
    <w:sectPr w:rsidR="00B615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2C2A" w:rsidRDefault="00D32C2A" w:rsidP="002011FD">
      <w:pPr>
        <w:spacing w:after="0" w:line="240" w:lineRule="auto"/>
      </w:pPr>
      <w:r>
        <w:separator/>
      </w:r>
    </w:p>
  </w:endnote>
  <w:endnote w:type="continuationSeparator" w:id="0">
    <w:p w:rsidR="00D32C2A" w:rsidRDefault="00D32C2A" w:rsidP="00201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2C2A" w:rsidRDefault="00D32C2A" w:rsidP="002011FD">
      <w:pPr>
        <w:spacing w:after="0" w:line="240" w:lineRule="auto"/>
      </w:pPr>
      <w:r>
        <w:separator/>
      </w:r>
    </w:p>
  </w:footnote>
  <w:footnote w:type="continuationSeparator" w:id="0">
    <w:p w:rsidR="00D32C2A" w:rsidRDefault="00D32C2A" w:rsidP="002011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8E12C4"/>
    <w:multiLevelType w:val="hybridMultilevel"/>
    <w:tmpl w:val="A6E09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DQzNDMzMTAyMzBV0lEKTi0uzszPAykwrAUADyKY1CwAAAA="/>
  </w:docVars>
  <w:rsids>
    <w:rsidRoot w:val="00246602"/>
    <w:rsid w:val="000D045E"/>
    <w:rsid w:val="000F3EA0"/>
    <w:rsid w:val="00176869"/>
    <w:rsid w:val="002011FD"/>
    <w:rsid w:val="00237413"/>
    <w:rsid w:val="00246602"/>
    <w:rsid w:val="003C2EB2"/>
    <w:rsid w:val="00741FF2"/>
    <w:rsid w:val="008421F5"/>
    <w:rsid w:val="008A3A63"/>
    <w:rsid w:val="00984B62"/>
    <w:rsid w:val="00B178A7"/>
    <w:rsid w:val="00B61515"/>
    <w:rsid w:val="00C2553A"/>
    <w:rsid w:val="00CC3FF3"/>
    <w:rsid w:val="00CF36CA"/>
    <w:rsid w:val="00D32C2A"/>
    <w:rsid w:val="00D55BA2"/>
    <w:rsid w:val="00E2034A"/>
    <w:rsid w:val="00EC4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339CDC-F575-4CA3-BCFC-CD59D9F2C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1515"/>
    <w:pPr>
      <w:ind w:left="720"/>
      <w:contextualSpacing/>
    </w:pPr>
  </w:style>
  <w:style w:type="paragraph" w:styleId="Header">
    <w:name w:val="header"/>
    <w:basedOn w:val="Normal"/>
    <w:link w:val="HeaderChar"/>
    <w:uiPriority w:val="99"/>
    <w:unhideWhenUsed/>
    <w:rsid w:val="00201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1FD"/>
  </w:style>
  <w:style w:type="paragraph" w:styleId="Footer">
    <w:name w:val="footer"/>
    <w:basedOn w:val="Normal"/>
    <w:link w:val="FooterChar"/>
    <w:uiPriority w:val="99"/>
    <w:unhideWhenUsed/>
    <w:rsid w:val="00201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1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3724864">
      <w:bodyDiv w:val="1"/>
      <w:marLeft w:val="0"/>
      <w:marRight w:val="0"/>
      <w:marTop w:val="0"/>
      <w:marBottom w:val="0"/>
      <w:divBdr>
        <w:top w:val="none" w:sz="0" w:space="0" w:color="auto"/>
        <w:left w:val="none" w:sz="0" w:space="0" w:color="auto"/>
        <w:bottom w:val="none" w:sz="0" w:space="0" w:color="auto"/>
        <w:right w:val="none" w:sz="0" w:space="0" w:color="auto"/>
      </w:divBdr>
    </w:div>
    <w:div w:id="728379716">
      <w:bodyDiv w:val="1"/>
      <w:marLeft w:val="0"/>
      <w:marRight w:val="0"/>
      <w:marTop w:val="0"/>
      <w:marBottom w:val="0"/>
      <w:divBdr>
        <w:top w:val="none" w:sz="0" w:space="0" w:color="auto"/>
        <w:left w:val="none" w:sz="0" w:space="0" w:color="auto"/>
        <w:bottom w:val="none" w:sz="0" w:space="0" w:color="auto"/>
        <w:right w:val="none" w:sz="0" w:space="0" w:color="auto"/>
      </w:divBdr>
      <w:divsChild>
        <w:div w:id="1045567109">
          <w:marLeft w:val="0"/>
          <w:marRight w:val="0"/>
          <w:marTop w:val="0"/>
          <w:marBottom w:val="0"/>
          <w:divBdr>
            <w:top w:val="none" w:sz="0" w:space="0" w:color="auto"/>
            <w:left w:val="none" w:sz="0" w:space="0" w:color="auto"/>
            <w:bottom w:val="none" w:sz="0" w:space="0" w:color="auto"/>
            <w:right w:val="none" w:sz="0" w:space="0" w:color="auto"/>
          </w:divBdr>
          <w:divsChild>
            <w:div w:id="724570000">
              <w:marLeft w:val="2715"/>
              <w:marRight w:val="0"/>
              <w:marTop w:val="0"/>
              <w:marBottom w:val="0"/>
              <w:divBdr>
                <w:top w:val="none" w:sz="0" w:space="0" w:color="auto"/>
                <w:left w:val="none" w:sz="0" w:space="0" w:color="auto"/>
                <w:bottom w:val="none" w:sz="0" w:space="0" w:color="auto"/>
                <w:right w:val="none" w:sz="0" w:space="0" w:color="auto"/>
              </w:divBdr>
            </w:div>
            <w:div w:id="356930007">
              <w:marLeft w:val="75"/>
              <w:marRight w:val="75"/>
              <w:marTop w:val="0"/>
              <w:marBottom w:val="0"/>
              <w:divBdr>
                <w:top w:val="none" w:sz="0" w:space="0" w:color="auto"/>
                <w:left w:val="none" w:sz="0" w:space="0" w:color="auto"/>
                <w:bottom w:val="none" w:sz="0" w:space="0" w:color="auto"/>
                <w:right w:val="none" w:sz="0" w:space="0" w:color="auto"/>
              </w:divBdr>
            </w:div>
          </w:divsChild>
        </w:div>
        <w:div w:id="979191671">
          <w:marLeft w:val="0"/>
          <w:marRight w:val="0"/>
          <w:marTop w:val="0"/>
          <w:marBottom w:val="0"/>
          <w:divBdr>
            <w:top w:val="none" w:sz="0" w:space="0" w:color="auto"/>
            <w:left w:val="none" w:sz="0" w:space="0" w:color="auto"/>
            <w:bottom w:val="none" w:sz="0" w:space="0" w:color="auto"/>
            <w:right w:val="none" w:sz="0" w:space="0" w:color="auto"/>
          </w:divBdr>
          <w:divsChild>
            <w:div w:id="1782261771">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Storey</dc:creator>
  <cp:keywords/>
  <dc:description/>
  <cp:lastModifiedBy>cosmas</cp:lastModifiedBy>
  <cp:revision>2</cp:revision>
  <dcterms:created xsi:type="dcterms:W3CDTF">2017-07-24T04:57:00Z</dcterms:created>
  <dcterms:modified xsi:type="dcterms:W3CDTF">2017-07-24T04:57:00Z</dcterms:modified>
</cp:coreProperties>
</file>